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D646B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18A21D2A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акультет физико-математических и естественных наук</w:t>
      </w:r>
    </w:p>
    <w:p w14:paraId="1E4581E4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Кафедра прикладной информатики и теории вероятностей</w:t>
      </w:r>
    </w:p>
    <w:p w14:paraId="6B94D30E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4771A803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6E475287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41360445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504EB564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76918D80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48EE4EFA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7958A0D0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581E3D27" w14:textId="15EBBF65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ОТЧЕТ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  <w:t>ПО ЛАБОРАТОРНОЙ РАБОТЕ №</w:t>
      </w:r>
      <w:r w:rsidR="002444F1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6</w:t>
      </w:r>
    </w:p>
    <w:p w14:paraId="1B1CE919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32"/>
          <w:szCs w:val="32"/>
          <w:u w:val="single"/>
          <w:lang w:eastAsia="ru-RU"/>
        </w:rPr>
        <w:t>дисциплина: Операционные системы</w:t>
      </w:r>
    </w:p>
    <w:p w14:paraId="3F271516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960BEE3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F87F8C2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4E5F12B4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305D5058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06E0085A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BAD2A01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D3142E1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05DF7567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8A7A4B7" w14:textId="17EDDD8D" w:rsidR="009A01A7" w:rsidRDefault="009A01A7" w:rsidP="009A01A7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39DA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Студент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4C273F">
        <w:rPr>
          <w:rFonts w:ascii="Times New Roman" w:eastAsia="Times New Roman" w:hAnsi="Times New Roman" w:cs="Times New Roman"/>
          <w:sz w:val="28"/>
          <w:szCs w:val="28"/>
          <w:lang w:eastAsia="ru-RU"/>
        </w:rPr>
        <w:t>Султанова Лейла</w:t>
      </w:r>
    </w:p>
    <w:p w14:paraId="0266F872" w14:textId="6926D89A" w:rsidR="009A01A7" w:rsidRDefault="009A01A7" w:rsidP="009A01A7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D39DA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 w:rsidRPr="009A01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Группа: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БИбд-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A30780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="00A30780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proofErr w:type="gramEnd"/>
    </w:p>
    <w:p w14:paraId="4355D979" w14:textId="1B5925B8" w:rsidR="009A01A7" w:rsidRDefault="009A01A7" w:rsidP="009A01A7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9A01A7"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</w:t>
      </w:r>
    </w:p>
    <w:p w14:paraId="4F84C94E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42B97B8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7683448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3AA57BE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8F4E697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63F3580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1F45913" w14:textId="77777777" w:rsidR="009A01A7" w:rsidRDefault="009A01A7" w:rsidP="009A01A7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60A051F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9733A39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48D6CE2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096DB38" w14:textId="77777777" w:rsidR="009A01A7" w:rsidRDefault="009A01A7" w:rsidP="009A01A7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ва</w:t>
      </w:r>
    </w:p>
    <w:p w14:paraId="0664A0E7" w14:textId="33C48148" w:rsidR="009A01A7" w:rsidRDefault="009A01A7" w:rsidP="009A01A7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2</w:t>
      </w:r>
      <w:r w:rsidR="00A30780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216668F0" w14:textId="77777777" w:rsidR="003B2A18" w:rsidRPr="00296B95" w:rsidRDefault="003B2A18">
      <w:pPr>
        <w:rPr>
          <w:b/>
          <w:bCs/>
          <w:sz w:val="36"/>
          <w:szCs w:val="36"/>
        </w:rPr>
      </w:pPr>
      <w:r w:rsidRPr="00296B95">
        <w:rPr>
          <w:b/>
          <w:bCs/>
          <w:sz w:val="36"/>
          <w:szCs w:val="36"/>
        </w:rPr>
        <w:lastRenderedPageBreak/>
        <w:t xml:space="preserve">Последовательность выполнения работы </w:t>
      </w:r>
    </w:p>
    <w:p w14:paraId="215C7423" w14:textId="77777777" w:rsidR="003B2A18" w:rsidRDefault="003B2A18"/>
    <w:p w14:paraId="1F016AF3" w14:textId="77777777" w:rsidR="003B2A18" w:rsidRDefault="003B2A18"/>
    <w:p w14:paraId="43CF5131" w14:textId="46D6E8F4" w:rsidR="003B2A18" w:rsidRPr="00296B95" w:rsidRDefault="003B2A18" w:rsidP="00296B95">
      <w:pPr>
        <w:pStyle w:val="a4"/>
        <w:numPr>
          <w:ilvl w:val="0"/>
          <w:numId w:val="3"/>
        </w:numPr>
        <w:rPr>
          <w:sz w:val="32"/>
          <w:szCs w:val="32"/>
        </w:rPr>
      </w:pPr>
      <w:r w:rsidRPr="00296B95">
        <w:rPr>
          <w:sz w:val="32"/>
          <w:szCs w:val="32"/>
        </w:rPr>
        <w:t>Осуществи</w:t>
      </w:r>
      <w:r w:rsidR="00296B95">
        <w:rPr>
          <w:sz w:val="32"/>
          <w:szCs w:val="32"/>
        </w:rPr>
        <w:t>м</w:t>
      </w:r>
      <w:r w:rsidRPr="00296B95">
        <w:rPr>
          <w:sz w:val="32"/>
          <w:szCs w:val="32"/>
        </w:rPr>
        <w:t xml:space="preserve"> вход в систему, используя соответствующее имя пользователя</w:t>
      </w:r>
      <w:r w:rsidR="00E124CA">
        <w:rPr>
          <w:sz w:val="32"/>
          <w:szCs w:val="32"/>
        </w:rPr>
        <w:t>.</w:t>
      </w:r>
    </w:p>
    <w:p w14:paraId="39BA1F83" w14:textId="77777777" w:rsidR="00296B95" w:rsidRDefault="00296B95" w:rsidP="00296B95">
      <w:pPr>
        <w:rPr>
          <w:sz w:val="32"/>
          <w:szCs w:val="32"/>
        </w:rPr>
      </w:pPr>
    </w:p>
    <w:p w14:paraId="65C36445" w14:textId="0DE6CA22" w:rsidR="00296B95" w:rsidRDefault="002E1D90" w:rsidP="00296B95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9E53C49" wp14:editId="4DA162FE">
            <wp:extent cx="5940425" cy="382968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BF7D9" w14:textId="3833C502" w:rsidR="00296B95" w:rsidRDefault="00296B95" w:rsidP="00296B95">
      <w:pPr>
        <w:rPr>
          <w:sz w:val="32"/>
          <w:szCs w:val="32"/>
        </w:rPr>
      </w:pPr>
    </w:p>
    <w:p w14:paraId="426FF90B" w14:textId="77777777" w:rsidR="00296B95" w:rsidRDefault="00296B95" w:rsidP="00296B95">
      <w:pPr>
        <w:rPr>
          <w:sz w:val="32"/>
          <w:szCs w:val="32"/>
        </w:rPr>
      </w:pPr>
    </w:p>
    <w:p w14:paraId="2EEB6B5E" w14:textId="77777777" w:rsidR="00296B95" w:rsidRPr="00296B95" w:rsidRDefault="00296B95" w:rsidP="00296B95">
      <w:pPr>
        <w:rPr>
          <w:sz w:val="32"/>
          <w:szCs w:val="32"/>
        </w:rPr>
      </w:pPr>
    </w:p>
    <w:p w14:paraId="3F684974" w14:textId="05386BAF" w:rsidR="0024261D" w:rsidRPr="0024261D" w:rsidRDefault="003B2A18" w:rsidP="0024261D">
      <w:pPr>
        <w:pStyle w:val="a4"/>
        <w:numPr>
          <w:ilvl w:val="0"/>
          <w:numId w:val="3"/>
        </w:numPr>
        <w:rPr>
          <w:sz w:val="32"/>
          <w:szCs w:val="32"/>
        </w:rPr>
      </w:pPr>
      <w:r w:rsidRPr="0024261D">
        <w:rPr>
          <w:sz w:val="32"/>
          <w:szCs w:val="32"/>
        </w:rPr>
        <w:t>Запиш</w:t>
      </w:r>
      <w:r w:rsidR="0024261D" w:rsidRPr="0024261D">
        <w:rPr>
          <w:sz w:val="32"/>
          <w:szCs w:val="32"/>
        </w:rPr>
        <w:t>ем</w:t>
      </w:r>
      <w:r w:rsidRPr="0024261D">
        <w:rPr>
          <w:sz w:val="32"/>
          <w:szCs w:val="32"/>
        </w:rPr>
        <w:t xml:space="preserve"> в файл названия файлов, содержащихся в каталоге /</w:t>
      </w:r>
      <w:proofErr w:type="spellStart"/>
      <w:r w:rsidRPr="0024261D">
        <w:rPr>
          <w:sz w:val="32"/>
          <w:szCs w:val="32"/>
        </w:rPr>
        <w:t>etc</w:t>
      </w:r>
      <w:proofErr w:type="spellEnd"/>
      <w:r w:rsidRPr="0024261D">
        <w:rPr>
          <w:sz w:val="32"/>
          <w:szCs w:val="32"/>
        </w:rPr>
        <w:t>. Допиш</w:t>
      </w:r>
      <w:r w:rsidR="0024261D" w:rsidRPr="0024261D">
        <w:rPr>
          <w:sz w:val="32"/>
          <w:szCs w:val="32"/>
        </w:rPr>
        <w:t>ем</w:t>
      </w:r>
      <w:r w:rsidRPr="0024261D">
        <w:rPr>
          <w:sz w:val="32"/>
          <w:szCs w:val="32"/>
        </w:rPr>
        <w:t xml:space="preserve"> в этот же файл названия файлов, содержащихся в вашем домашнем каталоге</w:t>
      </w:r>
    </w:p>
    <w:p w14:paraId="2EF56CFD" w14:textId="2CACE3BB" w:rsidR="003B2A18" w:rsidRDefault="003B2A18" w:rsidP="0024261D">
      <w:pPr>
        <w:rPr>
          <w:sz w:val="32"/>
          <w:szCs w:val="32"/>
        </w:rPr>
      </w:pPr>
      <w:r w:rsidRPr="0024261D">
        <w:rPr>
          <w:sz w:val="32"/>
          <w:szCs w:val="32"/>
        </w:rPr>
        <w:t xml:space="preserve"> </w:t>
      </w:r>
    </w:p>
    <w:p w14:paraId="6B5EA1B5" w14:textId="0F9146A2" w:rsidR="0024261D" w:rsidRDefault="007C56DF" w:rsidP="0024261D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34F72D1" wp14:editId="46558E13">
            <wp:extent cx="5940425" cy="748030"/>
            <wp:effectExtent l="0" t="0" r="3175" b="0"/>
            <wp:docPr id="2" name="Рисунок 2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6246" w14:textId="77777777" w:rsidR="0024261D" w:rsidRDefault="0024261D" w:rsidP="0024261D">
      <w:pPr>
        <w:rPr>
          <w:sz w:val="32"/>
          <w:szCs w:val="32"/>
        </w:rPr>
      </w:pPr>
    </w:p>
    <w:p w14:paraId="4A3CD6E7" w14:textId="77777777" w:rsidR="0024261D" w:rsidRDefault="0024261D" w:rsidP="0024261D">
      <w:pPr>
        <w:rPr>
          <w:sz w:val="32"/>
          <w:szCs w:val="32"/>
        </w:rPr>
      </w:pPr>
    </w:p>
    <w:p w14:paraId="64921396" w14:textId="77777777" w:rsidR="0024261D" w:rsidRDefault="0024261D" w:rsidP="0024261D">
      <w:pPr>
        <w:rPr>
          <w:sz w:val="32"/>
          <w:szCs w:val="32"/>
        </w:rPr>
      </w:pPr>
    </w:p>
    <w:p w14:paraId="328EED00" w14:textId="77777777" w:rsidR="0024261D" w:rsidRDefault="0024261D" w:rsidP="0024261D">
      <w:pPr>
        <w:rPr>
          <w:sz w:val="32"/>
          <w:szCs w:val="32"/>
        </w:rPr>
      </w:pPr>
    </w:p>
    <w:p w14:paraId="5CDDE637" w14:textId="77777777" w:rsidR="0024261D" w:rsidRDefault="0024261D" w:rsidP="0024261D">
      <w:pPr>
        <w:rPr>
          <w:sz w:val="32"/>
          <w:szCs w:val="32"/>
        </w:rPr>
      </w:pPr>
    </w:p>
    <w:p w14:paraId="699AC2B8" w14:textId="77777777" w:rsidR="0024261D" w:rsidRPr="0024261D" w:rsidRDefault="0024261D" w:rsidP="0024261D">
      <w:pPr>
        <w:rPr>
          <w:sz w:val="32"/>
          <w:szCs w:val="32"/>
        </w:rPr>
      </w:pPr>
    </w:p>
    <w:p w14:paraId="4F6B94B4" w14:textId="6D34A0AB" w:rsidR="00D31068" w:rsidRPr="00D31068" w:rsidRDefault="003B2A18" w:rsidP="00D31068">
      <w:pPr>
        <w:pStyle w:val="a4"/>
        <w:numPr>
          <w:ilvl w:val="0"/>
          <w:numId w:val="3"/>
        </w:numPr>
        <w:rPr>
          <w:sz w:val="32"/>
          <w:szCs w:val="32"/>
        </w:rPr>
      </w:pPr>
      <w:r w:rsidRPr="00D31068">
        <w:rPr>
          <w:sz w:val="32"/>
          <w:szCs w:val="32"/>
        </w:rPr>
        <w:lastRenderedPageBreak/>
        <w:t>Выв</w:t>
      </w:r>
      <w:r w:rsidR="00330FD0" w:rsidRPr="00D31068">
        <w:rPr>
          <w:sz w:val="32"/>
          <w:szCs w:val="32"/>
        </w:rPr>
        <w:t>одим</w:t>
      </w:r>
      <w:r w:rsidRPr="00D31068">
        <w:rPr>
          <w:sz w:val="32"/>
          <w:szCs w:val="32"/>
        </w:rPr>
        <w:t xml:space="preserve"> имена всех файлов из file.txt, имеющих расширение .</w:t>
      </w:r>
      <w:proofErr w:type="spellStart"/>
      <w:r w:rsidRPr="00D31068">
        <w:rPr>
          <w:sz w:val="32"/>
          <w:szCs w:val="32"/>
        </w:rPr>
        <w:t>conf</w:t>
      </w:r>
      <w:proofErr w:type="spellEnd"/>
      <w:r w:rsidRPr="00D31068">
        <w:rPr>
          <w:sz w:val="32"/>
          <w:szCs w:val="32"/>
        </w:rPr>
        <w:t>, после чего запиш</w:t>
      </w:r>
      <w:r w:rsidR="00330FD0" w:rsidRPr="00D31068">
        <w:rPr>
          <w:sz w:val="32"/>
          <w:szCs w:val="32"/>
        </w:rPr>
        <w:t>ем</w:t>
      </w:r>
      <w:r w:rsidRPr="00D31068">
        <w:rPr>
          <w:sz w:val="32"/>
          <w:szCs w:val="32"/>
        </w:rPr>
        <w:t xml:space="preserve"> их в новый текстовой файл conf.txt.</w:t>
      </w:r>
    </w:p>
    <w:p w14:paraId="7CD95275" w14:textId="77777777" w:rsidR="00D31068" w:rsidRDefault="00D31068" w:rsidP="00D31068">
      <w:pPr>
        <w:rPr>
          <w:sz w:val="32"/>
          <w:szCs w:val="32"/>
        </w:rPr>
      </w:pPr>
    </w:p>
    <w:p w14:paraId="255E0720" w14:textId="2EE08ED6" w:rsidR="00D31068" w:rsidRDefault="001D7D1D" w:rsidP="00D31068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7D47331" wp14:editId="4E005947">
            <wp:extent cx="5940425" cy="334645"/>
            <wp:effectExtent l="0" t="0" r="3175" b="825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970F9" w14:textId="1205FB84" w:rsidR="00D31068" w:rsidRDefault="00115A1A" w:rsidP="00D31068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A8EA0C4" wp14:editId="4BF1F8CE">
            <wp:extent cx="5940425" cy="3507105"/>
            <wp:effectExtent l="0" t="0" r="3175" b="0"/>
            <wp:docPr id="3" name="Рисунок 3" descr="Изображение выглядит как текс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, снимок экрана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7AE3" w14:textId="77777777" w:rsidR="00D31068" w:rsidRDefault="00D31068" w:rsidP="00D31068">
      <w:pPr>
        <w:rPr>
          <w:sz w:val="32"/>
          <w:szCs w:val="32"/>
        </w:rPr>
      </w:pPr>
    </w:p>
    <w:p w14:paraId="78826AF0" w14:textId="0C7904D6" w:rsidR="003B2A18" w:rsidRPr="00F972C5" w:rsidRDefault="003B2A18" w:rsidP="00F972C5">
      <w:pPr>
        <w:pStyle w:val="a4"/>
        <w:numPr>
          <w:ilvl w:val="0"/>
          <w:numId w:val="3"/>
        </w:numPr>
        <w:rPr>
          <w:sz w:val="32"/>
          <w:szCs w:val="32"/>
        </w:rPr>
      </w:pPr>
      <w:r w:rsidRPr="00F972C5">
        <w:rPr>
          <w:sz w:val="32"/>
          <w:szCs w:val="32"/>
        </w:rPr>
        <w:t>Определи</w:t>
      </w:r>
      <w:r w:rsidR="00F972C5" w:rsidRPr="00F972C5">
        <w:rPr>
          <w:sz w:val="32"/>
          <w:szCs w:val="32"/>
        </w:rPr>
        <w:t>м</w:t>
      </w:r>
      <w:r w:rsidRPr="00F972C5">
        <w:rPr>
          <w:sz w:val="32"/>
          <w:szCs w:val="32"/>
        </w:rPr>
        <w:t>, какие файлы в вашем домашнем каталоге имеют имена, начинавшиеся с символа c? Предложи</w:t>
      </w:r>
      <w:r w:rsidR="00F972C5" w:rsidRPr="00F972C5">
        <w:rPr>
          <w:sz w:val="32"/>
          <w:szCs w:val="32"/>
        </w:rPr>
        <w:t>м</w:t>
      </w:r>
      <w:r w:rsidRPr="00F972C5">
        <w:rPr>
          <w:sz w:val="32"/>
          <w:szCs w:val="32"/>
        </w:rPr>
        <w:t xml:space="preserve"> несколько вариантов, как это сделать. </w:t>
      </w:r>
    </w:p>
    <w:p w14:paraId="0DE45AB8" w14:textId="3B9F7DFE" w:rsidR="00F972C5" w:rsidRDefault="00BE394F" w:rsidP="00F972C5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0B15103" wp14:editId="469F19D3">
            <wp:extent cx="5940425" cy="110807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38DB8" w14:textId="77777777" w:rsidR="00F972C5" w:rsidRPr="00F972C5" w:rsidRDefault="00F972C5" w:rsidP="00F972C5">
      <w:pPr>
        <w:rPr>
          <w:sz w:val="32"/>
          <w:szCs w:val="32"/>
        </w:rPr>
      </w:pPr>
    </w:p>
    <w:p w14:paraId="34F72138" w14:textId="7F35DDF1" w:rsidR="00296B95" w:rsidRPr="00E9007B" w:rsidRDefault="003B2A18" w:rsidP="00E9007B">
      <w:pPr>
        <w:pStyle w:val="a4"/>
        <w:numPr>
          <w:ilvl w:val="0"/>
          <w:numId w:val="3"/>
        </w:numPr>
        <w:rPr>
          <w:sz w:val="32"/>
          <w:szCs w:val="32"/>
        </w:rPr>
      </w:pPr>
      <w:proofErr w:type="gramStart"/>
      <w:r w:rsidRPr="00E9007B">
        <w:rPr>
          <w:sz w:val="32"/>
          <w:szCs w:val="32"/>
        </w:rPr>
        <w:t>Выв</w:t>
      </w:r>
      <w:r w:rsidR="00BB6DAF" w:rsidRPr="00E9007B">
        <w:rPr>
          <w:sz w:val="32"/>
          <w:szCs w:val="32"/>
        </w:rPr>
        <w:t xml:space="preserve">одим </w:t>
      </w:r>
      <w:r w:rsidRPr="00E9007B">
        <w:rPr>
          <w:sz w:val="32"/>
          <w:szCs w:val="32"/>
        </w:rPr>
        <w:t xml:space="preserve"> на</w:t>
      </w:r>
      <w:proofErr w:type="gramEnd"/>
      <w:r w:rsidRPr="00E9007B">
        <w:rPr>
          <w:sz w:val="32"/>
          <w:szCs w:val="32"/>
        </w:rPr>
        <w:t xml:space="preserve"> экран (по </w:t>
      </w:r>
      <w:proofErr w:type="spellStart"/>
      <w:r w:rsidRPr="00E9007B">
        <w:rPr>
          <w:sz w:val="32"/>
          <w:szCs w:val="32"/>
        </w:rPr>
        <w:t>странично</w:t>
      </w:r>
      <w:proofErr w:type="spellEnd"/>
      <w:r w:rsidRPr="00E9007B">
        <w:rPr>
          <w:sz w:val="32"/>
          <w:szCs w:val="32"/>
        </w:rPr>
        <w:t>) имена файлов из каталога /</w:t>
      </w:r>
      <w:proofErr w:type="spellStart"/>
      <w:r w:rsidRPr="00E9007B">
        <w:rPr>
          <w:sz w:val="32"/>
          <w:szCs w:val="32"/>
        </w:rPr>
        <w:t>etc</w:t>
      </w:r>
      <w:proofErr w:type="spellEnd"/>
      <w:r w:rsidRPr="00E9007B">
        <w:rPr>
          <w:sz w:val="32"/>
          <w:szCs w:val="32"/>
        </w:rPr>
        <w:t xml:space="preserve">, начинающиеся с символа h. </w:t>
      </w:r>
    </w:p>
    <w:p w14:paraId="432B736C" w14:textId="56ED97C1" w:rsidR="00E9007B" w:rsidRDefault="00CB7EF5" w:rsidP="00E9007B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73E3A765" wp14:editId="5ADCDD8F">
            <wp:extent cx="5940425" cy="2286635"/>
            <wp:effectExtent l="0" t="0" r="3175" b="0"/>
            <wp:docPr id="14" name="Рисунок 14" descr="Изображение выглядит как текст, снимок экрана, Шрифт, дизай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, снимок экрана, Шрифт, дизайн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909D" w14:textId="77777777" w:rsidR="00E9007B" w:rsidRDefault="00E9007B" w:rsidP="00E9007B">
      <w:pPr>
        <w:rPr>
          <w:sz w:val="32"/>
          <w:szCs w:val="32"/>
        </w:rPr>
      </w:pPr>
    </w:p>
    <w:p w14:paraId="42BB5C5B" w14:textId="482D773E" w:rsidR="00296B95" w:rsidRPr="00EF454C" w:rsidRDefault="003B2A18">
      <w:pPr>
        <w:rPr>
          <w:sz w:val="32"/>
          <w:szCs w:val="32"/>
        </w:rPr>
      </w:pPr>
      <w:r w:rsidRPr="00296B95">
        <w:rPr>
          <w:sz w:val="32"/>
          <w:szCs w:val="32"/>
        </w:rPr>
        <w:t>6. Запус</w:t>
      </w:r>
      <w:r w:rsidR="0009429B">
        <w:rPr>
          <w:sz w:val="32"/>
          <w:szCs w:val="32"/>
        </w:rPr>
        <w:t>каем</w:t>
      </w:r>
      <w:r w:rsidRPr="00296B95">
        <w:rPr>
          <w:sz w:val="32"/>
          <w:szCs w:val="32"/>
        </w:rPr>
        <w:t xml:space="preserve"> в фоновом режиме процесс, который будет записывать в файл ~/</w:t>
      </w:r>
      <w:proofErr w:type="spellStart"/>
      <w:r w:rsidRPr="00296B95">
        <w:rPr>
          <w:sz w:val="32"/>
          <w:szCs w:val="32"/>
        </w:rPr>
        <w:t>logfile</w:t>
      </w:r>
      <w:proofErr w:type="spellEnd"/>
      <w:r w:rsidRPr="00296B95">
        <w:rPr>
          <w:sz w:val="32"/>
          <w:szCs w:val="32"/>
        </w:rPr>
        <w:t xml:space="preserve"> файлы, имена которых начинаются с </w:t>
      </w:r>
      <w:proofErr w:type="spellStart"/>
      <w:r w:rsidRPr="00296B95">
        <w:rPr>
          <w:sz w:val="32"/>
          <w:szCs w:val="32"/>
        </w:rPr>
        <w:t>log</w:t>
      </w:r>
      <w:proofErr w:type="spellEnd"/>
      <w:r w:rsidRPr="00296B95">
        <w:rPr>
          <w:sz w:val="32"/>
          <w:szCs w:val="32"/>
        </w:rPr>
        <w:t xml:space="preserve">. </w:t>
      </w:r>
      <w:r w:rsidR="00F76A68">
        <w:rPr>
          <w:sz w:val="32"/>
          <w:szCs w:val="32"/>
        </w:rPr>
        <w:t xml:space="preserve"> И удаляем </w:t>
      </w:r>
      <w:r w:rsidR="00EF454C">
        <w:rPr>
          <w:sz w:val="32"/>
          <w:szCs w:val="32"/>
        </w:rPr>
        <w:t xml:space="preserve">файл </w:t>
      </w:r>
      <w:r w:rsidR="00EF454C" w:rsidRPr="00EF454C">
        <w:rPr>
          <w:sz w:val="32"/>
          <w:szCs w:val="32"/>
        </w:rPr>
        <w:t>~/</w:t>
      </w:r>
      <w:r w:rsidR="00EF454C">
        <w:rPr>
          <w:sz w:val="32"/>
          <w:szCs w:val="32"/>
          <w:lang w:val="en-US"/>
        </w:rPr>
        <w:t>logfile</w:t>
      </w:r>
      <w:r w:rsidR="00EF454C" w:rsidRPr="00EF454C">
        <w:rPr>
          <w:sz w:val="32"/>
          <w:szCs w:val="32"/>
        </w:rPr>
        <w:t>.</w:t>
      </w:r>
    </w:p>
    <w:p w14:paraId="1ED18CF2" w14:textId="4C731074" w:rsidR="0009429B" w:rsidRDefault="00BC1257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54B0190" wp14:editId="6E3C8D37">
            <wp:extent cx="5940425" cy="855345"/>
            <wp:effectExtent l="0" t="0" r="3175" b="190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E5D63" w14:textId="733A034F" w:rsidR="00296B95" w:rsidRDefault="00EF454C">
      <w:pPr>
        <w:rPr>
          <w:sz w:val="32"/>
          <w:szCs w:val="32"/>
        </w:rPr>
      </w:pPr>
      <w:r w:rsidRPr="00EF454C">
        <w:rPr>
          <w:sz w:val="32"/>
          <w:szCs w:val="32"/>
        </w:rPr>
        <w:t>7</w:t>
      </w:r>
      <w:r w:rsidR="003B2A18" w:rsidRPr="00296B95">
        <w:rPr>
          <w:sz w:val="32"/>
          <w:szCs w:val="32"/>
        </w:rPr>
        <w:t>. Запус</w:t>
      </w:r>
      <w:r w:rsidR="00C655CB">
        <w:rPr>
          <w:sz w:val="32"/>
          <w:szCs w:val="32"/>
        </w:rPr>
        <w:t>каем</w:t>
      </w:r>
      <w:r w:rsidR="003B2A18" w:rsidRPr="00296B95">
        <w:rPr>
          <w:sz w:val="32"/>
          <w:szCs w:val="32"/>
        </w:rPr>
        <w:t xml:space="preserve"> из консоли в фоновом режиме редактор </w:t>
      </w:r>
      <w:proofErr w:type="spellStart"/>
      <w:r w:rsidR="003B2A18" w:rsidRPr="00296B95">
        <w:rPr>
          <w:sz w:val="32"/>
          <w:szCs w:val="32"/>
        </w:rPr>
        <w:t>gedit</w:t>
      </w:r>
      <w:proofErr w:type="spellEnd"/>
      <w:r w:rsidR="003B2A18" w:rsidRPr="00296B95">
        <w:rPr>
          <w:sz w:val="32"/>
          <w:szCs w:val="32"/>
        </w:rPr>
        <w:t xml:space="preserve">. </w:t>
      </w:r>
    </w:p>
    <w:p w14:paraId="50058AA1" w14:textId="34F6DCEA" w:rsidR="00C655CB" w:rsidRDefault="000B5E0D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7D85C2B0" wp14:editId="0AEE207E">
            <wp:extent cx="5940425" cy="652145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85A5" w14:textId="77777777" w:rsidR="00C655CB" w:rsidRPr="00296B95" w:rsidRDefault="00C655CB">
      <w:pPr>
        <w:rPr>
          <w:sz w:val="32"/>
          <w:szCs w:val="32"/>
        </w:rPr>
      </w:pPr>
    </w:p>
    <w:p w14:paraId="6FEBEB1C" w14:textId="6C6C98D4" w:rsidR="00296B95" w:rsidRDefault="00C655CB">
      <w:pPr>
        <w:rPr>
          <w:sz w:val="32"/>
          <w:szCs w:val="32"/>
        </w:rPr>
      </w:pPr>
      <w:r>
        <w:rPr>
          <w:sz w:val="32"/>
          <w:szCs w:val="32"/>
        </w:rPr>
        <w:t>8</w:t>
      </w:r>
      <w:r w:rsidR="003B2A18" w:rsidRPr="00296B95">
        <w:rPr>
          <w:sz w:val="32"/>
          <w:szCs w:val="32"/>
        </w:rPr>
        <w:t>. Определи</w:t>
      </w:r>
      <w:r>
        <w:rPr>
          <w:sz w:val="32"/>
          <w:szCs w:val="32"/>
        </w:rPr>
        <w:t>м</w:t>
      </w:r>
      <w:r w:rsidR="003B2A18" w:rsidRPr="00296B95">
        <w:rPr>
          <w:sz w:val="32"/>
          <w:szCs w:val="32"/>
        </w:rPr>
        <w:t xml:space="preserve"> идентификатор процесса </w:t>
      </w:r>
      <w:proofErr w:type="spellStart"/>
      <w:r w:rsidR="003B2A18" w:rsidRPr="00296B95">
        <w:rPr>
          <w:sz w:val="32"/>
          <w:szCs w:val="32"/>
        </w:rPr>
        <w:t>gedit</w:t>
      </w:r>
      <w:proofErr w:type="spellEnd"/>
      <w:r w:rsidR="003B2A18" w:rsidRPr="00296B95">
        <w:rPr>
          <w:sz w:val="32"/>
          <w:szCs w:val="32"/>
        </w:rPr>
        <w:t xml:space="preserve">, используя команду </w:t>
      </w:r>
      <w:proofErr w:type="spellStart"/>
      <w:r w:rsidR="003B2A18" w:rsidRPr="00296B95">
        <w:rPr>
          <w:sz w:val="32"/>
          <w:szCs w:val="32"/>
        </w:rPr>
        <w:t>ps</w:t>
      </w:r>
      <w:proofErr w:type="spellEnd"/>
      <w:r w:rsidR="003B2A18" w:rsidRPr="00296B95">
        <w:rPr>
          <w:sz w:val="32"/>
          <w:szCs w:val="32"/>
        </w:rPr>
        <w:t xml:space="preserve">, конвейер и фильтр </w:t>
      </w:r>
      <w:proofErr w:type="spellStart"/>
      <w:r w:rsidR="003B2A18" w:rsidRPr="00296B95">
        <w:rPr>
          <w:sz w:val="32"/>
          <w:szCs w:val="32"/>
        </w:rPr>
        <w:t>grep</w:t>
      </w:r>
      <w:proofErr w:type="spellEnd"/>
      <w:r w:rsidR="003B2A18" w:rsidRPr="00296B95">
        <w:rPr>
          <w:sz w:val="32"/>
          <w:szCs w:val="32"/>
        </w:rPr>
        <w:t xml:space="preserve">. </w:t>
      </w:r>
    </w:p>
    <w:p w14:paraId="2B29EB3F" w14:textId="0BD5486E" w:rsidR="00C655CB" w:rsidRPr="00296B95" w:rsidRDefault="008F56B1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048642D" wp14:editId="1360C5DE">
            <wp:extent cx="5940425" cy="46545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37B17" w14:textId="77777777" w:rsidR="000A3E81" w:rsidRDefault="000A3E81">
      <w:pPr>
        <w:rPr>
          <w:sz w:val="32"/>
          <w:szCs w:val="32"/>
        </w:rPr>
      </w:pPr>
    </w:p>
    <w:p w14:paraId="5DB21684" w14:textId="5BE67355" w:rsidR="00296B95" w:rsidRPr="00296B95" w:rsidRDefault="00C655CB">
      <w:pPr>
        <w:rPr>
          <w:sz w:val="32"/>
          <w:szCs w:val="32"/>
        </w:rPr>
      </w:pPr>
      <w:r>
        <w:rPr>
          <w:sz w:val="32"/>
          <w:szCs w:val="32"/>
        </w:rPr>
        <w:t>9</w:t>
      </w:r>
      <w:r w:rsidR="003B2A18" w:rsidRPr="00296B95">
        <w:rPr>
          <w:sz w:val="32"/>
          <w:szCs w:val="32"/>
        </w:rPr>
        <w:t>. Прочт</w:t>
      </w:r>
      <w:r w:rsidR="005252D5">
        <w:rPr>
          <w:sz w:val="32"/>
          <w:szCs w:val="32"/>
        </w:rPr>
        <w:t>ем</w:t>
      </w:r>
      <w:r w:rsidR="003B2A18" w:rsidRPr="00296B95">
        <w:rPr>
          <w:sz w:val="32"/>
          <w:szCs w:val="32"/>
        </w:rPr>
        <w:t xml:space="preserve"> справку (</w:t>
      </w:r>
      <w:proofErr w:type="spellStart"/>
      <w:r w:rsidR="003B2A18" w:rsidRPr="00296B95">
        <w:rPr>
          <w:sz w:val="32"/>
          <w:szCs w:val="32"/>
        </w:rPr>
        <w:t>man</w:t>
      </w:r>
      <w:proofErr w:type="spellEnd"/>
      <w:r w:rsidR="003B2A18" w:rsidRPr="00296B95">
        <w:rPr>
          <w:sz w:val="32"/>
          <w:szCs w:val="32"/>
        </w:rPr>
        <w:t xml:space="preserve">) команды </w:t>
      </w:r>
      <w:proofErr w:type="spellStart"/>
      <w:r w:rsidR="003B2A18" w:rsidRPr="00296B95">
        <w:rPr>
          <w:sz w:val="32"/>
          <w:szCs w:val="32"/>
        </w:rPr>
        <w:t>kill</w:t>
      </w:r>
      <w:proofErr w:type="spellEnd"/>
      <w:r w:rsidR="003B2A18" w:rsidRPr="00296B95">
        <w:rPr>
          <w:sz w:val="32"/>
          <w:szCs w:val="32"/>
        </w:rPr>
        <w:t>, после чего использу</w:t>
      </w:r>
      <w:r w:rsidR="005252D5">
        <w:rPr>
          <w:sz w:val="32"/>
          <w:szCs w:val="32"/>
        </w:rPr>
        <w:t>ем</w:t>
      </w:r>
      <w:r w:rsidR="003B2A18" w:rsidRPr="00296B95">
        <w:rPr>
          <w:sz w:val="32"/>
          <w:szCs w:val="32"/>
        </w:rPr>
        <w:t xml:space="preserve"> её для завершения процесса </w:t>
      </w:r>
      <w:proofErr w:type="spellStart"/>
      <w:r w:rsidR="003B2A18" w:rsidRPr="00296B95">
        <w:rPr>
          <w:sz w:val="32"/>
          <w:szCs w:val="32"/>
        </w:rPr>
        <w:t>gedit</w:t>
      </w:r>
      <w:proofErr w:type="spellEnd"/>
      <w:r w:rsidR="003B2A18" w:rsidRPr="00296B95">
        <w:rPr>
          <w:sz w:val="32"/>
          <w:szCs w:val="32"/>
        </w:rPr>
        <w:t xml:space="preserve">. </w:t>
      </w:r>
    </w:p>
    <w:p w14:paraId="0F57D1EB" w14:textId="61FC9B15" w:rsidR="005252D5" w:rsidRDefault="004141BD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32D66506" wp14:editId="04594230">
            <wp:extent cx="4427604" cy="3680779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368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B3562" w14:textId="77777777" w:rsidR="005252D5" w:rsidRDefault="005252D5">
      <w:pPr>
        <w:rPr>
          <w:sz w:val="32"/>
          <w:szCs w:val="32"/>
        </w:rPr>
      </w:pPr>
    </w:p>
    <w:p w14:paraId="3793C78A" w14:textId="77777777" w:rsidR="00735648" w:rsidRDefault="00735648">
      <w:pPr>
        <w:rPr>
          <w:sz w:val="32"/>
          <w:szCs w:val="32"/>
        </w:rPr>
      </w:pPr>
    </w:p>
    <w:p w14:paraId="24C43E7F" w14:textId="77777777" w:rsidR="00735648" w:rsidRDefault="00735648">
      <w:pPr>
        <w:rPr>
          <w:sz w:val="32"/>
          <w:szCs w:val="32"/>
        </w:rPr>
      </w:pPr>
    </w:p>
    <w:p w14:paraId="2EAC65AC" w14:textId="77777777" w:rsidR="00735648" w:rsidRDefault="00735648">
      <w:pPr>
        <w:rPr>
          <w:sz w:val="32"/>
          <w:szCs w:val="32"/>
        </w:rPr>
      </w:pPr>
    </w:p>
    <w:p w14:paraId="46B4759C" w14:textId="42F6D081" w:rsidR="00296B95" w:rsidRPr="00296B95" w:rsidRDefault="003B2A18">
      <w:pPr>
        <w:rPr>
          <w:sz w:val="32"/>
          <w:szCs w:val="32"/>
        </w:rPr>
      </w:pPr>
      <w:r w:rsidRPr="00296B95">
        <w:rPr>
          <w:sz w:val="32"/>
          <w:szCs w:val="32"/>
        </w:rPr>
        <w:t>1</w:t>
      </w:r>
      <w:r w:rsidR="00C655CB">
        <w:rPr>
          <w:sz w:val="32"/>
          <w:szCs w:val="32"/>
        </w:rPr>
        <w:t>0</w:t>
      </w:r>
      <w:r w:rsidRPr="00296B95">
        <w:rPr>
          <w:sz w:val="32"/>
          <w:szCs w:val="32"/>
        </w:rPr>
        <w:t>. Выполни</w:t>
      </w:r>
      <w:r w:rsidR="00165C9F">
        <w:rPr>
          <w:sz w:val="32"/>
          <w:szCs w:val="32"/>
        </w:rPr>
        <w:t>м</w:t>
      </w:r>
      <w:r w:rsidRPr="00296B95">
        <w:rPr>
          <w:sz w:val="32"/>
          <w:szCs w:val="32"/>
        </w:rPr>
        <w:t xml:space="preserve"> команды </w:t>
      </w:r>
      <w:proofErr w:type="spellStart"/>
      <w:r w:rsidRPr="00296B95">
        <w:rPr>
          <w:sz w:val="32"/>
          <w:szCs w:val="32"/>
        </w:rPr>
        <w:t>df</w:t>
      </w:r>
      <w:proofErr w:type="spellEnd"/>
      <w:r w:rsidRPr="00296B95">
        <w:rPr>
          <w:sz w:val="32"/>
          <w:szCs w:val="32"/>
        </w:rPr>
        <w:t xml:space="preserve"> и </w:t>
      </w:r>
      <w:proofErr w:type="spellStart"/>
      <w:r w:rsidRPr="00296B95">
        <w:rPr>
          <w:sz w:val="32"/>
          <w:szCs w:val="32"/>
        </w:rPr>
        <w:t>du</w:t>
      </w:r>
      <w:proofErr w:type="spellEnd"/>
      <w:r w:rsidRPr="00296B95">
        <w:rPr>
          <w:sz w:val="32"/>
          <w:szCs w:val="32"/>
        </w:rPr>
        <w:t xml:space="preserve">, предварительно получив более подробную информацию об этих командах, с помощью команды </w:t>
      </w:r>
      <w:proofErr w:type="spellStart"/>
      <w:r w:rsidRPr="00296B95">
        <w:rPr>
          <w:sz w:val="32"/>
          <w:szCs w:val="32"/>
        </w:rPr>
        <w:t>man</w:t>
      </w:r>
      <w:proofErr w:type="spellEnd"/>
      <w:r w:rsidRPr="00296B95">
        <w:rPr>
          <w:sz w:val="32"/>
          <w:szCs w:val="32"/>
        </w:rPr>
        <w:t xml:space="preserve">. </w:t>
      </w:r>
    </w:p>
    <w:p w14:paraId="29BD5D9D" w14:textId="77777777" w:rsidR="005252D5" w:rsidRDefault="005252D5">
      <w:pPr>
        <w:rPr>
          <w:sz w:val="32"/>
          <w:szCs w:val="32"/>
        </w:rPr>
      </w:pPr>
    </w:p>
    <w:p w14:paraId="6450EC75" w14:textId="5F4D3593" w:rsidR="005252D5" w:rsidRDefault="00735648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300D2624" wp14:editId="55C9A15B">
            <wp:extent cx="4374259" cy="3619814"/>
            <wp:effectExtent l="0" t="0" r="762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259" cy="361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504CE" w14:textId="77777777" w:rsidR="00735648" w:rsidRDefault="00735648">
      <w:pPr>
        <w:rPr>
          <w:sz w:val="32"/>
          <w:szCs w:val="32"/>
        </w:rPr>
      </w:pPr>
    </w:p>
    <w:p w14:paraId="50D64DB5" w14:textId="28C5DC32" w:rsidR="009A01A7" w:rsidRDefault="003B2A18">
      <w:pPr>
        <w:rPr>
          <w:sz w:val="32"/>
          <w:szCs w:val="32"/>
        </w:rPr>
      </w:pPr>
      <w:r w:rsidRPr="00296B95">
        <w:rPr>
          <w:sz w:val="32"/>
          <w:szCs w:val="32"/>
        </w:rPr>
        <w:t>1</w:t>
      </w:r>
      <w:r w:rsidR="00C655CB">
        <w:rPr>
          <w:sz w:val="32"/>
          <w:szCs w:val="32"/>
        </w:rPr>
        <w:t>1</w:t>
      </w:r>
      <w:r w:rsidRPr="00296B95">
        <w:rPr>
          <w:sz w:val="32"/>
          <w:szCs w:val="32"/>
        </w:rPr>
        <w:t xml:space="preserve">. Воспользовавшись справкой команды </w:t>
      </w:r>
      <w:proofErr w:type="spellStart"/>
      <w:r w:rsidRPr="00296B95">
        <w:rPr>
          <w:sz w:val="32"/>
          <w:szCs w:val="32"/>
        </w:rPr>
        <w:t>find</w:t>
      </w:r>
      <w:proofErr w:type="spellEnd"/>
      <w:r w:rsidRPr="00296B95">
        <w:rPr>
          <w:sz w:val="32"/>
          <w:szCs w:val="32"/>
        </w:rPr>
        <w:t>, выв</w:t>
      </w:r>
      <w:r w:rsidR="00165C9F">
        <w:rPr>
          <w:sz w:val="32"/>
          <w:szCs w:val="32"/>
        </w:rPr>
        <w:t>одим</w:t>
      </w:r>
      <w:r w:rsidRPr="00296B95">
        <w:rPr>
          <w:sz w:val="32"/>
          <w:szCs w:val="32"/>
        </w:rPr>
        <w:t xml:space="preserve"> имена всех директорий, имеющихся в вашем домашнем каталоге.</w:t>
      </w:r>
    </w:p>
    <w:p w14:paraId="68C1B927" w14:textId="2856A8BB" w:rsidR="00165C9F" w:rsidRDefault="00DB659A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1F93CB4D" wp14:editId="7F558120">
            <wp:extent cx="5940425" cy="3935730"/>
            <wp:effectExtent l="0" t="0" r="3175" b="762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1A912" w14:textId="77777777" w:rsidR="00165C9F" w:rsidRDefault="00165C9F">
      <w:pPr>
        <w:rPr>
          <w:sz w:val="32"/>
          <w:szCs w:val="32"/>
        </w:rPr>
      </w:pPr>
    </w:p>
    <w:p w14:paraId="4845DF9C" w14:textId="77777777" w:rsidR="00A13325" w:rsidRDefault="00A13325">
      <w:pPr>
        <w:rPr>
          <w:sz w:val="32"/>
          <w:szCs w:val="32"/>
        </w:rPr>
      </w:pPr>
    </w:p>
    <w:p w14:paraId="59A02482" w14:textId="77777777" w:rsidR="00A13325" w:rsidRPr="00A13325" w:rsidRDefault="00A13325" w:rsidP="00A13325">
      <w:pPr>
        <w:pStyle w:val="1"/>
        <w:rPr>
          <w:rFonts w:ascii="Times New Roman" w:hAnsi="Times New Roman" w:cs="Times New Roman"/>
          <w:b w:val="0"/>
          <w:bCs w:val="0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13325">
        <w:rPr>
          <w:rFonts w:ascii="Times New Roman" w:hAnsi="Times New Roman" w:cs="Times New Roman"/>
          <w:b w:val="0"/>
          <w:bCs w:val="0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Контрольные вопросы</w:t>
      </w:r>
    </w:p>
    <w:p w14:paraId="6FA571C1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Какие потоки ввода вывода вы знаете?</w:t>
      </w:r>
    </w:p>
    <w:p w14:paraId="3909F3D9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Объясните разницу между </w:t>
      </w:r>
      <w:proofErr w:type="gramStart"/>
      <w:r w:rsidRPr="00A13325">
        <w:rPr>
          <w:rFonts w:ascii="Times New Roman" w:hAnsi="Times New Roman" w:cs="Times New Roman"/>
          <w:sz w:val="28"/>
          <w:szCs w:val="28"/>
        </w:rPr>
        <w:t>операцией &gt;</w:t>
      </w:r>
      <w:proofErr w:type="gramEnd"/>
      <w:r w:rsidRPr="00A13325">
        <w:rPr>
          <w:rFonts w:ascii="Times New Roman" w:hAnsi="Times New Roman" w:cs="Times New Roman"/>
          <w:sz w:val="28"/>
          <w:szCs w:val="28"/>
        </w:rPr>
        <w:t xml:space="preserve"> и &gt;&gt;.</w:t>
      </w:r>
    </w:p>
    <w:p w14:paraId="4DDC93B0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proofErr w:type="spellStart"/>
      <w:r w:rsidRPr="00A13325">
        <w:rPr>
          <w:rFonts w:ascii="Times New Roman" w:hAnsi="Times New Roman" w:cs="Times New Roman"/>
          <w:sz w:val="28"/>
          <w:szCs w:val="28"/>
        </w:rPr>
        <w:t>Чтотакое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конвейер?</w:t>
      </w:r>
    </w:p>
    <w:p w14:paraId="221AA832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proofErr w:type="spellStart"/>
      <w:r w:rsidRPr="00A13325">
        <w:rPr>
          <w:rFonts w:ascii="Times New Roman" w:hAnsi="Times New Roman" w:cs="Times New Roman"/>
          <w:sz w:val="28"/>
          <w:szCs w:val="28"/>
        </w:rPr>
        <w:t>Чтотакое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процесс? Чем это понятие отличается от программы?</w:t>
      </w:r>
    </w:p>
    <w:p w14:paraId="73B35729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proofErr w:type="spellStart"/>
      <w:r w:rsidRPr="00A13325">
        <w:rPr>
          <w:rFonts w:ascii="Times New Roman" w:hAnsi="Times New Roman" w:cs="Times New Roman"/>
          <w:sz w:val="28"/>
          <w:szCs w:val="28"/>
        </w:rPr>
        <w:t>Чтот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акое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PID и GID?</w:t>
      </w:r>
    </w:p>
    <w:p w14:paraId="4223A74C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proofErr w:type="spellStart"/>
      <w:r w:rsidRPr="00A13325">
        <w:rPr>
          <w:rFonts w:ascii="Times New Roman" w:hAnsi="Times New Roman" w:cs="Times New Roman"/>
          <w:sz w:val="28"/>
          <w:szCs w:val="28"/>
        </w:rPr>
        <w:t>Чтотакое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задачи и какая команда позволяет ими управлять?</w:t>
      </w:r>
    </w:p>
    <w:p w14:paraId="6CD5DB8F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Найдите информацию об утилитах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proofErr w:type="gramStart"/>
      <w:r w:rsidRPr="00A13325">
        <w:rPr>
          <w:rFonts w:ascii="Times New Roman" w:hAnsi="Times New Roman" w:cs="Times New Roman"/>
          <w:sz w:val="28"/>
          <w:szCs w:val="28"/>
        </w:rPr>
        <w:t>htop.Каковы</w:t>
      </w:r>
      <w:proofErr w:type="spellEnd"/>
      <w:proofErr w:type="gramEnd"/>
      <w:r w:rsidRPr="00A13325">
        <w:rPr>
          <w:rFonts w:ascii="Times New Roman" w:hAnsi="Times New Roman" w:cs="Times New Roman"/>
          <w:sz w:val="28"/>
          <w:szCs w:val="28"/>
        </w:rPr>
        <w:t xml:space="preserve"> их функции?</w:t>
      </w:r>
    </w:p>
    <w:p w14:paraId="6354EBB1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Назовите и дайте характеристику команде поиска </w:t>
      </w:r>
      <w:proofErr w:type="spellStart"/>
      <w:proofErr w:type="gramStart"/>
      <w:r w:rsidRPr="00A13325">
        <w:rPr>
          <w:rFonts w:ascii="Times New Roman" w:hAnsi="Times New Roman" w:cs="Times New Roman"/>
          <w:sz w:val="28"/>
          <w:szCs w:val="28"/>
        </w:rPr>
        <w:t>файлов.Приведите</w:t>
      </w:r>
      <w:proofErr w:type="spellEnd"/>
      <w:proofErr w:type="gramEnd"/>
      <w:r w:rsidRPr="00A13325">
        <w:rPr>
          <w:rFonts w:ascii="Times New Roman" w:hAnsi="Times New Roman" w:cs="Times New Roman"/>
          <w:sz w:val="28"/>
          <w:szCs w:val="28"/>
        </w:rPr>
        <w:t xml:space="preserve"> примеры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ис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>- пользования этой команды.</w:t>
      </w:r>
    </w:p>
    <w:p w14:paraId="4BE2D11F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Можно ли по контексту (содержанию) найти файл? Если </w:t>
      </w:r>
      <w:proofErr w:type="spellStart"/>
      <w:proofErr w:type="gramStart"/>
      <w:r w:rsidRPr="00A13325">
        <w:rPr>
          <w:rFonts w:ascii="Times New Roman" w:hAnsi="Times New Roman" w:cs="Times New Roman"/>
          <w:sz w:val="28"/>
          <w:szCs w:val="28"/>
        </w:rPr>
        <w:t>да,то</w:t>
      </w:r>
      <w:proofErr w:type="spellEnd"/>
      <w:proofErr w:type="gramEnd"/>
      <w:r w:rsidRPr="00A13325">
        <w:rPr>
          <w:rFonts w:ascii="Times New Roman" w:hAnsi="Times New Roman" w:cs="Times New Roman"/>
          <w:sz w:val="28"/>
          <w:szCs w:val="28"/>
        </w:rPr>
        <w:t xml:space="preserve"> как?</w:t>
      </w:r>
    </w:p>
    <w:p w14:paraId="577D7AB6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Как определить объем свободной памяти на жёстком диске?</w:t>
      </w:r>
    </w:p>
    <w:p w14:paraId="03D979E7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Как определить объем вашего домашнего каталога?</w:t>
      </w:r>
    </w:p>
    <w:p w14:paraId="71921F4B" w14:textId="77777777" w:rsidR="00A13325" w:rsidRPr="00A13325" w:rsidRDefault="00A13325" w:rsidP="00A13325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Как удалить зависший процесс?</w:t>
      </w:r>
      <w:bookmarkStart w:id="0" w:name="_Toc130070517"/>
      <w:bookmarkStart w:id="1" w:name="отвeты-на-вопросы"/>
    </w:p>
    <w:p w14:paraId="385E3BB2" w14:textId="77777777" w:rsidR="00A13325" w:rsidRPr="00A13325" w:rsidRDefault="00A13325" w:rsidP="00A13325">
      <w:pPr>
        <w:spacing w:after="200"/>
        <w:ind w:left="720"/>
        <w:rPr>
          <w:rFonts w:ascii="Times New Roman" w:hAnsi="Times New Roman" w:cs="Times New Roman"/>
          <w:sz w:val="28"/>
          <w:szCs w:val="28"/>
        </w:rPr>
      </w:pPr>
    </w:p>
    <w:p w14:paraId="2F444387" w14:textId="77777777" w:rsidR="00A13325" w:rsidRPr="00A13325" w:rsidRDefault="00A13325" w:rsidP="00A13325">
      <w:pPr>
        <w:spacing w:after="200"/>
        <w:rPr>
          <w:rFonts w:ascii="Times New Roman" w:hAnsi="Times New Roman" w:cs="Times New Roman"/>
          <w:sz w:val="28"/>
          <w:szCs w:val="28"/>
        </w:rPr>
      </w:pPr>
    </w:p>
    <w:p w14:paraId="5CA3BFA5" w14:textId="1224F7D4" w:rsidR="00A13325" w:rsidRPr="00A13325" w:rsidRDefault="00A13325" w:rsidP="00A13325">
      <w:pPr>
        <w:spacing w:after="200"/>
        <w:rPr>
          <w:rFonts w:ascii="Times New Roman" w:hAnsi="Times New Roman" w:cs="Times New Roman"/>
          <w:sz w:val="36"/>
          <w:szCs w:val="36"/>
        </w:rPr>
      </w:pPr>
      <w:r w:rsidRPr="00A1332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A13325">
        <w:rPr>
          <w:rFonts w:ascii="Times New Roman" w:hAnsi="Times New Roman" w:cs="Times New Roman"/>
          <w:sz w:val="36"/>
          <w:szCs w:val="36"/>
        </w:rPr>
        <w:t>Отвeты</w:t>
      </w:r>
      <w:proofErr w:type="spellEnd"/>
      <w:r w:rsidRPr="00A13325">
        <w:rPr>
          <w:rFonts w:ascii="Times New Roman" w:hAnsi="Times New Roman" w:cs="Times New Roman"/>
          <w:sz w:val="36"/>
          <w:szCs w:val="36"/>
        </w:rPr>
        <w:t xml:space="preserve"> на вопросы</w:t>
      </w:r>
      <w:bookmarkEnd w:id="0"/>
    </w:p>
    <w:p w14:paraId="10FC12E2" w14:textId="77777777" w:rsidR="00A13325" w:rsidRPr="00A13325" w:rsidRDefault="00A13325" w:rsidP="00A13325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В системе по умолчанию открыто три специальных потока: –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stdin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— стандартный поток ввода (по умолчанию: клавиатура), файловый дескриптор 0; –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stdout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— стандартный поток вывода (по умолчанию: консоль), файловый дескриптор 1; –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stderr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— стандартный поток вывод сообщений об ошибках (по умолчанию: консоль), файловый дескриптор 2.</w:t>
      </w:r>
    </w:p>
    <w:p w14:paraId="316D17D5" w14:textId="77777777" w:rsidR="00A13325" w:rsidRPr="00A13325" w:rsidRDefault="00A13325" w:rsidP="00A13325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перенаправление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stdout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(вывода) в файл. Если файл отсутствовал, то он создаётся, иначе - перезаписывается.</w:t>
      </w:r>
    </w:p>
    <w:p w14:paraId="413814E7" w14:textId="77777777" w:rsidR="00A13325" w:rsidRPr="00A13325" w:rsidRDefault="00A13325" w:rsidP="00A13325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перенаправление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stdout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(вывода) в файл. Если файл отсутствовал, то он создаётся, иначе - добавляется.</w:t>
      </w:r>
    </w:p>
    <w:p w14:paraId="1F86C98C" w14:textId="77777777" w:rsidR="00A13325" w:rsidRPr="00A13325" w:rsidRDefault="00A13325" w:rsidP="00A13325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Конвейер (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pipe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>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14:paraId="10EEBB5B" w14:textId="77777777" w:rsidR="00A13325" w:rsidRPr="00A13325" w:rsidRDefault="00A13325" w:rsidP="00A13325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process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ID). Получить информацию о </w:t>
      </w:r>
      <w:r w:rsidRPr="00A13325">
        <w:rPr>
          <w:rFonts w:ascii="Times New Roman" w:hAnsi="Times New Roman" w:cs="Times New Roman"/>
          <w:sz w:val="28"/>
          <w:szCs w:val="28"/>
        </w:rPr>
        <w:lastRenderedPageBreak/>
        <w:t>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 w14:paraId="31964E14" w14:textId="77777777" w:rsidR="00A13325" w:rsidRPr="00A13325" w:rsidRDefault="00A13325" w:rsidP="00A13325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PID — уникальный номер (идентификатор) процесса в многозадачной ОС. GID – идентификатор группы.</w:t>
      </w:r>
    </w:p>
    <w:p w14:paraId="6E3E1BB2" w14:textId="77777777" w:rsidR="00A13325" w:rsidRPr="00A13325" w:rsidRDefault="00A13325" w:rsidP="00A13325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Любую выполняющуюся в консоли команду или внешнюю программу можно запустить в фоновом режиме. Запущенные фоном программы называются задачами (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jobs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). Ими можно управлять с помощью команды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jobs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, которая выводит список запущенных в данный момент задач. Для завершения задачи необходимо выполнить команду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kill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%номер задачи.</w:t>
      </w:r>
    </w:p>
    <w:p w14:paraId="5FB971F9" w14:textId="77777777" w:rsidR="00A13325" w:rsidRPr="00A13325" w:rsidRDefault="00A13325" w:rsidP="00A13325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Команд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в Linux системах позволяет вывести в виде таблицы перечень запущенных процессов и оценить, какой объем ресурсов они потребляют, </w:t>
      </w:r>
      <w:proofErr w:type="gramStart"/>
      <w:r w:rsidRPr="00A13325">
        <w:rPr>
          <w:rFonts w:ascii="Times New Roman" w:hAnsi="Times New Roman" w:cs="Times New Roman"/>
          <w:sz w:val="28"/>
          <w:szCs w:val="28"/>
        </w:rPr>
        <w:t>т.е.</w:t>
      </w:r>
      <w:proofErr w:type="gramEnd"/>
      <w:r w:rsidRPr="00A13325">
        <w:rPr>
          <w:rFonts w:ascii="Times New Roman" w:hAnsi="Times New Roman" w:cs="Times New Roman"/>
          <w:sz w:val="28"/>
          <w:szCs w:val="28"/>
        </w:rPr>
        <w:t xml:space="preserve">, какую нагрузку создают на сервер и дисковую подсистему. Команд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h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— продвинутый монитор процессов, показывает динамический список системных процессов, список обычно выравнивается по использованию ЦПУ. В отличие от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h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показывает все процессы в системе. Также показывает время непрерывной работы, использование процессоров и памяти.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h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часто применяется в тех случаях, когда информации даваемой утилитой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to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недостаточно, например при поиске утечек памяти в процессах.</w:t>
      </w:r>
    </w:p>
    <w:p w14:paraId="68565677" w14:textId="77777777" w:rsidR="00A13325" w:rsidRPr="00A13325" w:rsidRDefault="00A13325" w:rsidP="00A13325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Команд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find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используется для поиска и отображения имён файлов, соответствующих заданной строке символов. Формат команды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find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путь [-опции] Путь определяет каталог, начиная с которого по всем подкаталогам будет вестись поиск. Примеры:</w:t>
      </w:r>
    </w:p>
    <w:p w14:paraId="533FFA7B" w14:textId="77777777" w:rsidR="00A13325" w:rsidRPr="00A13325" w:rsidRDefault="00A13325" w:rsidP="00A13325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вывести на экран имена файлов из вашего домашнего каталога и его подкаталогов, начинающихся на f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find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~ -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“f*” -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print</w:t>
      </w:r>
      <w:proofErr w:type="spellEnd"/>
    </w:p>
    <w:p w14:paraId="5879260F" w14:textId="77777777" w:rsidR="00A13325" w:rsidRPr="00A13325" w:rsidRDefault="00A13325" w:rsidP="00A13325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>вывести на экран имена файлов в каталоге /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etc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, начинающихся с символа p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find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/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etc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-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“p*” -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print</w:t>
      </w:r>
      <w:proofErr w:type="spellEnd"/>
    </w:p>
    <w:p w14:paraId="3AB60470" w14:textId="77777777" w:rsidR="00A13325" w:rsidRPr="00A13325" w:rsidRDefault="00A13325" w:rsidP="00A13325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найти в вашем домашнем каталоге файлы, имена которых заканчиваются символом и удалить их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find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~ -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“*~” -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exec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A13325">
        <w:rPr>
          <w:rFonts w:ascii="Times New Roman" w:hAnsi="Times New Roman" w:cs="Times New Roman"/>
          <w:sz w:val="28"/>
          <w:szCs w:val="28"/>
        </w:rPr>
        <w:t>“{</w:t>
      </w:r>
      <w:proofErr w:type="gramEnd"/>
      <w:r w:rsidRPr="00A13325">
        <w:rPr>
          <w:rFonts w:ascii="Times New Roman" w:hAnsi="Times New Roman" w:cs="Times New Roman"/>
          <w:sz w:val="28"/>
          <w:szCs w:val="28"/>
        </w:rPr>
        <w:t>}” ;</w:t>
      </w:r>
    </w:p>
    <w:p w14:paraId="73D5013E" w14:textId="77777777" w:rsidR="00A13325" w:rsidRPr="00A13325" w:rsidRDefault="00A13325" w:rsidP="00A13325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Найти файл по контексту (содержанию) позволяет команд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. Формат команды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строк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имя_файла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Примеры:</w:t>
      </w:r>
    </w:p>
    <w:p w14:paraId="4D9DAF71" w14:textId="77777777" w:rsidR="00A13325" w:rsidRPr="00A13325" w:rsidRDefault="00A13325" w:rsidP="00A13325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показать строки во всех файлах в вашем домашнем каталоге с именами, начинающимися на f, в которых есть слово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begin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begin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f*</w:t>
      </w:r>
    </w:p>
    <w:p w14:paraId="35606F13" w14:textId="77777777" w:rsidR="00A13325" w:rsidRPr="00A13325" w:rsidRDefault="00A13325" w:rsidP="00A13325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найти в текущем каталоге все файлы, в имени которых есть буквосочетание «лаб»: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-l |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лаб</w:t>
      </w:r>
    </w:p>
    <w:p w14:paraId="4F91EA64" w14:textId="77777777" w:rsidR="00A13325" w:rsidRPr="00A13325" w:rsidRDefault="00A13325" w:rsidP="00A13325">
      <w:pPr>
        <w:numPr>
          <w:ilvl w:val="0"/>
          <w:numId w:val="9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Определить объем свободной памяти на жёстком диске позволяет команд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>.</w:t>
      </w:r>
    </w:p>
    <w:p w14:paraId="2BD9EAE7" w14:textId="77777777" w:rsidR="00A13325" w:rsidRPr="00A13325" w:rsidRDefault="00A13325" w:rsidP="00A13325">
      <w:pPr>
        <w:numPr>
          <w:ilvl w:val="0"/>
          <w:numId w:val="9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lastRenderedPageBreak/>
        <w:t xml:space="preserve">Определить объем домашнего каталога позволяет команда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/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home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>/</w:t>
      </w:r>
    </w:p>
    <w:p w14:paraId="62155AF6" w14:textId="77777777" w:rsidR="00A13325" w:rsidRPr="00A13325" w:rsidRDefault="00A13325" w:rsidP="00A13325">
      <w:pPr>
        <w:numPr>
          <w:ilvl w:val="0"/>
          <w:numId w:val="9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A13325">
        <w:rPr>
          <w:rFonts w:ascii="Times New Roman" w:hAnsi="Times New Roman" w:cs="Times New Roman"/>
          <w:sz w:val="28"/>
          <w:szCs w:val="28"/>
        </w:rPr>
        <w:t xml:space="preserve">Удалить зависший процесс можно командой </w:t>
      </w:r>
      <w:proofErr w:type="spellStart"/>
      <w:r w:rsidRPr="00A13325">
        <w:rPr>
          <w:rFonts w:ascii="Times New Roman" w:hAnsi="Times New Roman" w:cs="Times New Roman"/>
          <w:sz w:val="28"/>
          <w:szCs w:val="28"/>
        </w:rPr>
        <w:t>kill</w:t>
      </w:r>
      <w:proofErr w:type="spellEnd"/>
      <w:r w:rsidRPr="00A13325">
        <w:rPr>
          <w:rFonts w:ascii="Times New Roman" w:hAnsi="Times New Roman" w:cs="Times New Roman"/>
          <w:sz w:val="28"/>
          <w:szCs w:val="28"/>
        </w:rPr>
        <w:t xml:space="preserve"> %номер задачи.</w:t>
      </w:r>
    </w:p>
    <w:bookmarkEnd w:id="1"/>
    <w:p w14:paraId="0393D6B2" w14:textId="77777777" w:rsidR="00A13325" w:rsidRPr="00296B95" w:rsidRDefault="00A13325">
      <w:pPr>
        <w:rPr>
          <w:sz w:val="32"/>
          <w:szCs w:val="32"/>
        </w:rPr>
      </w:pPr>
    </w:p>
    <w:sectPr w:rsidR="00A13325" w:rsidRPr="00296B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D69A68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716A4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B5D2DBD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9"/>
    <w:multiLevelType w:val="multilevel"/>
    <w:tmpl w:val="6A62A7D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3FF6F3C"/>
    <w:multiLevelType w:val="hybridMultilevel"/>
    <w:tmpl w:val="5C86D9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994110"/>
    <w:multiLevelType w:val="multilevel"/>
    <w:tmpl w:val="2B3296A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35622E7B"/>
    <w:multiLevelType w:val="hybridMultilevel"/>
    <w:tmpl w:val="ACCCB6D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336144"/>
    <w:multiLevelType w:val="hybridMultilevel"/>
    <w:tmpl w:val="BD40BA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2358506">
    <w:abstractNumId w:val="6"/>
  </w:num>
  <w:num w:numId="2" w16cid:durableId="223412338">
    <w:abstractNumId w:val="7"/>
  </w:num>
  <w:num w:numId="3" w16cid:durableId="59713562">
    <w:abstractNumId w:val="4"/>
  </w:num>
  <w:num w:numId="4" w16cid:durableId="1968587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9485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61921628">
    <w:abstractNumId w:val="0"/>
  </w:num>
  <w:num w:numId="7" w16cid:durableId="25482148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144809244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1677223683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01A2"/>
    <w:rsid w:val="00005C33"/>
    <w:rsid w:val="0002184F"/>
    <w:rsid w:val="0009429B"/>
    <w:rsid w:val="000A3E81"/>
    <w:rsid w:val="000B4485"/>
    <w:rsid w:val="000B5E0D"/>
    <w:rsid w:val="000F3FCF"/>
    <w:rsid w:val="00105541"/>
    <w:rsid w:val="00115A1A"/>
    <w:rsid w:val="00117A75"/>
    <w:rsid w:val="0016230C"/>
    <w:rsid w:val="00165C9F"/>
    <w:rsid w:val="001A1B66"/>
    <w:rsid w:val="001D7D1D"/>
    <w:rsid w:val="0020240F"/>
    <w:rsid w:val="00234544"/>
    <w:rsid w:val="0024261D"/>
    <w:rsid w:val="002444F1"/>
    <w:rsid w:val="00296B95"/>
    <w:rsid w:val="002E1D90"/>
    <w:rsid w:val="00330FD0"/>
    <w:rsid w:val="003A3C67"/>
    <w:rsid w:val="003B2A18"/>
    <w:rsid w:val="004141BD"/>
    <w:rsid w:val="00432181"/>
    <w:rsid w:val="0043628A"/>
    <w:rsid w:val="004C273F"/>
    <w:rsid w:val="004E7EC5"/>
    <w:rsid w:val="004F1071"/>
    <w:rsid w:val="005252D5"/>
    <w:rsid w:val="0060391A"/>
    <w:rsid w:val="0073317D"/>
    <w:rsid w:val="00735648"/>
    <w:rsid w:val="007C56DF"/>
    <w:rsid w:val="007D4F20"/>
    <w:rsid w:val="007E3C48"/>
    <w:rsid w:val="00821CD4"/>
    <w:rsid w:val="008F56B1"/>
    <w:rsid w:val="009001A2"/>
    <w:rsid w:val="00945D53"/>
    <w:rsid w:val="009A01A7"/>
    <w:rsid w:val="00A13325"/>
    <w:rsid w:val="00A30780"/>
    <w:rsid w:val="00A717A5"/>
    <w:rsid w:val="00BB6DAF"/>
    <w:rsid w:val="00BC1257"/>
    <w:rsid w:val="00BE394F"/>
    <w:rsid w:val="00C27216"/>
    <w:rsid w:val="00C655CB"/>
    <w:rsid w:val="00C66850"/>
    <w:rsid w:val="00CA3869"/>
    <w:rsid w:val="00CB7EF5"/>
    <w:rsid w:val="00D31068"/>
    <w:rsid w:val="00D648D9"/>
    <w:rsid w:val="00DB659A"/>
    <w:rsid w:val="00E124CA"/>
    <w:rsid w:val="00E9007B"/>
    <w:rsid w:val="00EA4D5A"/>
    <w:rsid w:val="00EF454C"/>
    <w:rsid w:val="00F07C88"/>
    <w:rsid w:val="00F22C2B"/>
    <w:rsid w:val="00F405A3"/>
    <w:rsid w:val="00F76A68"/>
    <w:rsid w:val="00F9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39F7D0"/>
  <w15:chartTrackingRefBased/>
  <w15:docId w15:val="{FF0D9EA1-F8E6-4293-9DC0-B5E7014EB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01A7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A1332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A717A5"/>
    <w:pPr>
      <w:ind w:left="720"/>
      <w:contextualSpacing/>
    </w:pPr>
  </w:style>
  <w:style w:type="character" w:customStyle="1" w:styleId="10">
    <w:name w:val="Заголовок 1 Знак"/>
    <w:basedOn w:val="a1"/>
    <w:link w:val="1"/>
    <w:uiPriority w:val="9"/>
    <w:rsid w:val="00A1332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Compact">
    <w:name w:val="Compact"/>
    <w:basedOn w:val="a0"/>
    <w:qFormat/>
    <w:rsid w:val="00A13325"/>
    <w:pPr>
      <w:spacing w:before="36" w:after="36"/>
    </w:pPr>
  </w:style>
  <w:style w:type="character" w:customStyle="1" w:styleId="SectionNumber">
    <w:name w:val="Section Number"/>
    <w:basedOn w:val="a1"/>
    <w:rsid w:val="00A13325"/>
  </w:style>
  <w:style w:type="paragraph" w:styleId="a0">
    <w:name w:val="Body Text"/>
    <w:basedOn w:val="a"/>
    <w:link w:val="a5"/>
    <w:uiPriority w:val="99"/>
    <w:semiHidden/>
    <w:unhideWhenUsed/>
    <w:rsid w:val="00A13325"/>
    <w:pPr>
      <w:spacing w:after="120"/>
    </w:pPr>
  </w:style>
  <w:style w:type="character" w:customStyle="1" w:styleId="a5">
    <w:name w:val="Основной текст Знак"/>
    <w:basedOn w:val="a1"/>
    <w:link w:val="a0"/>
    <w:uiPriority w:val="99"/>
    <w:semiHidden/>
    <w:rsid w:val="00A1332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9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львира Уразалиева</dc:creator>
  <cp:keywords/>
  <dc:description/>
  <cp:lastModifiedBy>Эльвира Уразалиева</cp:lastModifiedBy>
  <cp:revision>54</cp:revision>
  <dcterms:created xsi:type="dcterms:W3CDTF">2023-02-18T17:47:00Z</dcterms:created>
  <dcterms:modified xsi:type="dcterms:W3CDTF">2023-06-23T11:37:00Z</dcterms:modified>
</cp:coreProperties>
</file>